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b9bc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06T07:46:19Z</dcterms:created>
  <dcterms:modified xsi:type="dcterms:W3CDTF">2020-04-06T07:46:19Z</dcterms:modified>
</cp:coreProperties>
</file>